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B27" w:rsidRDefault="00384B27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55B5F" w:rsidRPr="000D0770" w:rsidRDefault="00DE3CFC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D0770">
        <w:rPr>
          <w:rFonts w:ascii="Times New Roman" w:hAnsi="Times New Roman" w:cs="Times New Roman"/>
          <w:b/>
          <w:sz w:val="32"/>
          <w:szCs w:val="32"/>
        </w:rPr>
        <w:t>HİTİT ÜNİVERSİTESİ</w:t>
      </w:r>
    </w:p>
    <w:p w:rsidR="00B47D5A" w:rsidRPr="00B47D5A" w:rsidRDefault="00B47D5A" w:rsidP="00B47D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7D5A">
        <w:rPr>
          <w:rFonts w:ascii="Times New Roman" w:hAnsi="Times New Roman" w:cs="Times New Roman"/>
          <w:b/>
          <w:sz w:val="24"/>
          <w:szCs w:val="24"/>
        </w:rPr>
        <w:t>LİSANSÜSTÜ EĞİTİM ENSTİTÜSÜ</w:t>
      </w:r>
    </w:p>
    <w:p w:rsidR="00DE3CFC" w:rsidRPr="000D0770" w:rsidRDefault="003B4E02" w:rsidP="00E76D2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İMYA ANABİLİM DALI 2020-2021</w:t>
      </w:r>
      <w:r w:rsidR="00200361">
        <w:rPr>
          <w:rFonts w:ascii="Times New Roman" w:hAnsi="Times New Roman" w:cs="Times New Roman"/>
          <w:b/>
        </w:rPr>
        <w:t xml:space="preserve"> BAHAR</w:t>
      </w:r>
      <w:r w:rsidR="00DE3CFC" w:rsidRPr="000D0770">
        <w:rPr>
          <w:rFonts w:ascii="Times New Roman" w:hAnsi="Times New Roman" w:cs="Times New Roman"/>
          <w:b/>
        </w:rPr>
        <w:t xml:space="preserve"> YARIYILI </w:t>
      </w:r>
      <w:r w:rsidR="002642DC">
        <w:rPr>
          <w:rFonts w:ascii="Times New Roman" w:hAnsi="Times New Roman" w:cs="Times New Roman"/>
          <w:b/>
        </w:rPr>
        <w:t>DOKTORA</w:t>
      </w:r>
      <w:r w:rsidR="00CE3310" w:rsidRPr="000D0770">
        <w:rPr>
          <w:rFonts w:ascii="Times New Roman" w:hAnsi="Times New Roman" w:cs="Times New Roman"/>
          <w:b/>
        </w:rPr>
        <w:t xml:space="preserve"> </w:t>
      </w:r>
      <w:r w:rsidR="009913D6">
        <w:rPr>
          <w:rFonts w:ascii="Times New Roman" w:hAnsi="Times New Roman" w:cs="Times New Roman"/>
          <w:b/>
        </w:rPr>
        <w:t>FİNAL</w:t>
      </w:r>
      <w:r w:rsidR="00DE3CFC" w:rsidRPr="000D0770">
        <w:rPr>
          <w:rFonts w:ascii="Times New Roman" w:hAnsi="Times New Roman" w:cs="Times New Roman"/>
          <w:b/>
        </w:rPr>
        <w:t xml:space="preserve"> 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2860"/>
        <w:gridCol w:w="2750"/>
        <w:gridCol w:w="2797"/>
        <w:gridCol w:w="2614"/>
      </w:tblGrid>
      <w:tr w:rsidR="0025771A" w:rsidRPr="003C0A00" w:rsidTr="00177C38">
        <w:trPr>
          <w:trHeight w:val="721"/>
        </w:trPr>
        <w:tc>
          <w:tcPr>
            <w:tcW w:w="2972" w:type="dxa"/>
            <w:vAlign w:val="center"/>
          </w:tcPr>
          <w:p w:rsidR="0025771A" w:rsidRDefault="00C91DC3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8.06</w:t>
            </w:r>
            <w:r w:rsidR="0025771A">
              <w:rPr>
                <w:rFonts w:ascii="Times New Roman" w:hAnsi="Times New Roman" w:cs="Times New Roman"/>
                <w:b/>
              </w:rPr>
              <w:t>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10739">
              <w:rPr>
                <w:rFonts w:ascii="Times New Roman" w:hAnsi="Times New Roman" w:cs="Times New Roman"/>
                <w:b/>
              </w:rPr>
              <w:t>Pazartesi</w:t>
            </w:r>
          </w:p>
        </w:tc>
        <w:tc>
          <w:tcPr>
            <w:tcW w:w="2860" w:type="dxa"/>
            <w:vAlign w:val="center"/>
          </w:tcPr>
          <w:p w:rsidR="0025771A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C91DC3">
              <w:rPr>
                <w:rFonts w:ascii="Times New Roman" w:hAnsi="Times New Roman" w:cs="Times New Roman"/>
                <w:b/>
              </w:rPr>
              <w:t>9.06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alı</w:t>
            </w:r>
          </w:p>
        </w:tc>
        <w:tc>
          <w:tcPr>
            <w:tcW w:w="2750" w:type="dxa"/>
            <w:vAlign w:val="center"/>
          </w:tcPr>
          <w:p w:rsidR="0025771A" w:rsidRDefault="00C91DC3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0.06</w:t>
            </w:r>
            <w:r w:rsidR="0025771A">
              <w:rPr>
                <w:rFonts w:ascii="Times New Roman" w:hAnsi="Times New Roman" w:cs="Times New Roman"/>
                <w:b/>
              </w:rPr>
              <w:t>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2797" w:type="dxa"/>
            <w:vAlign w:val="center"/>
          </w:tcPr>
          <w:p w:rsidR="0025771A" w:rsidRDefault="00C91DC3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.07</w:t>
            </w:r>
            <w:r w:rsidR="0025771A">
              <w:rPr>
                <w:rFonts w:ascii="Times New Roman" w:hAnsi="Times New Roman" w:cs="Times New Roman"/>
                <w:b/>
              </w:rPr>
              <w:t>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2614" w:type="dxa"/>
            <w:vAlign w:val="center"/>
          </w:tcPr>
          <w:p w:rsidR="0025771A" w:rsidRDefault="00C91DC3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2.07</w:t>
            </w:r>
            <w:bookmarkStart w:id="0" w:name="_GoBack"/>
            <w:bookmarkEnd w:id="0"/>
            <w:r w:rsidR="0025771A">
              <w:rPr>
                <w:rFonts w:ascii="Times New Roman" w:hAnsi="Times New Roman" w:cs="Times New Roman"/>
                <w:b/>
              </w:rPr>
              <w:t>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uma</w:t>
            </w:r>
          </w:p>
        </w:tc>
      </w:tr>
      <w:tr w:rsidR="00393C95" w:rsidRPr="00523270" w:rsidTr="00177C38">
        <w:trPr>
          <w:trHeight w:val="923"/>
        </w:trPr>
        <w:tc>
          <w:tcPr>
            <w:tcW w:w="2972" w:type="dxa"/>
            <w:vAlign w:val="center"/>
          </w:tcPr>
          <w:p w:rsidR="00393C95" w:rsidRPr="00523270" w:rsidRDefault="00393C95" w:rsidP="00A013FD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60" w:type="dxa"/>
            <w:vAlign w:val="center"/>
          </w:tcPr>
          <w:p w:rsidR="00393C95" w:rsidRPr="00523270" w:rsidRDefault="00393C95" w:rsidP="00AD3A4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50" w:type="dxa"/>
            <w:vAlign w:val="center"/>
          </w:tcPr>
          <w:p w:rsidR="00A013FD" w:rsidRPr="00523270" w:rsidRDefault="007736E8" w:rsidP="00A013F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nolif</w:t>
            </w:r>
            <w:proofErr w:type="spellEnd"/>
            <w:r>
              <w:rPr>
                <w:rFonts w:ascii="Times New Roman" w:hAnsi="Times New Roman" w:cs="Times New Roman"/>
              </w:rPr>
              <w:t xml:space="preserve"> Teknolojileri</w:t>
            </w:r>
          </w:p>
          <w:p w:rsidR="00A013FD" w:rsidRPr="00523270" w:rsidRDefault="00A013FD" w:rsidP="00A0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</w:t>
            </w:r>
            <w:r w:rsidRPr="00523270">
              <w:rPr>
                <w:rFonts w:ascii="Times New Roman" w:hAnsi="Times New Roman" w:cs="Times New Roman"/>
              </w:rPr>
              <w:t>Dr. Ebru GÖKMEŞE</w:t>
            </w:r>
          </w:p>
          <w:p w:rsidR="00393C95" w:rsidRPr="00523270" w:rsidRDefault="0025771A" w:rsidP="00A013F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97" w:type="dxa"/>
            <w:vAlign w:val="center"/>
          </w:tcPr>
          <w:p w:rsidR="00393C95" w:rsidRPr="00523270" w:rsidRDefault="00393C95" w:rsidP="00393C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vAlign w:val="center"/>
          </w:tcPr>
          <w:p w:rsidR="00393C95" w:rsidRPr="00523270" w:rsidRDefault="00393C95" w:rsidP="00393C95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D9478D" w:rsidRDefault="00D9478D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384B27" w:rsidRDefault="00384B27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2C10A3" w:rsidRPr="00E77922" w:rsidRDefault="00B40DAC" w:rsidP="00D9478D">
      <w:pPr>
        <w:spacing w:after="0" w:line="276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Prof</w:t>
      </w:r>
      <w:r w:rsidR="002C10A3" w:rsidRPr="00E77922">
        <w:rPr>
          <w:rFonts w:ascii="Times New Roman" w:hAnsi="Times New Roman" w:cs="Times New Roman"/>
          <w:sz w:val="24"/>
          <w:szCs w:val="24"/>
        </w:rPr>
        <w:t xml:space="preserve">. Dr. </w:t>
      </w:r>
      <w:r w:rsidRPr="00E77922">
        <w:rPr>
          <w:rFonts w:ascii="Times New Roman" w:hAnsi="Times New Roman" w:cs="Times New Roman"/>
          <w:sz w:val="24"/>
          <w:szCs w:val="24"/>
        </w:rPr>
        <w:t>Faruk GÖKMEŞE</w:t>
      </w:r>
    </w:p>
    <w:p w:rsidR="002C10A3" w:rsidRPr="00E77922" w:rsidRDefault="002C10A3" w:rsidP="00B40DAC">
      <w:pPr>
        <w:spacing w:after="0" w:line="36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Kimya Bölüm Başkanı</w:t>
      </w:r>
    </w:p>
    <w:sectPr w:rsidR="002C10A3" w:rsidRPr="00E77922" w:rsidSect="00DE3CF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CztDA3NDI3MzdS0lEKTi0uzszPAykwNKoFAO+Y9YAtAAAA"/>
  </w:docVars>
  <w:rsids>
    <w:rsidRoot w:val="00DE3CFC"/>
    <w:rsid w:val="00027F07"/>
    <w:rsid w:val="000D0770"/>
    <w:rsid w:val="00177C38"/>
    <w:rsid w:val="00200361"/>
    <w:rsid w:val="00223B9E"/>
    <w:rsid w:val="0025771A"/>
    <w:rsid w:val="002642DC"/>
    <w:rsid w:val="002C10A3"/>
    <w:rsid w:val="00383BC4"/>
    <w:rsid w:val="00384B27"/>
    <w:rsid w:val="00393C95"/>
    <w:rsid w:val="003B4E02"/>
    <w:rsid w:val="003C0A00"/>
    <w:rsid w:val="00523270"/>
    <w:rsid w:val="00590404"/>
    <w:rsid w:val="00616013"/>
    <w:rsid w:val="00634AA7"/>
    <w:rsid w:val="006729B9"/>
    <w:rsid w:val="00766A15"/>
    <w:rsid w:val="007736E8"/>
    <w:rsid w:val="008025A4"/>
    <w:rsid w:val="00855B5F"/>
    <w:rsid w:val="00906B37"/>
    <w:rsid w:val="009913D6"/>
    <w:rsid w:val="00A013FD"/>
    <w:rsid w:val="00AD3A45"/>
    <w:rsid w:val="00B2631B"/>
    <w:rsid w:val="00B40DAC"/>
    <w:rsid w:val="00B47D5A"/>
    <w:rsid w:val="00BA3639"/>
    <w:rsid w:val="00BC3CEC"/>
    <w:rsid w:val="00C14F21"/>
    <w:rsid w:val="00C50DD6"/>
    <w:rsid w:val="00C91DC3"/>
    <w:rsid w:val="00CE3310"/>
    <w:rsid w:val="00CF6426"/>
    <w:rsid w:val="00D112DD"/>
    <w:rsid w:val="00D9478D"/>
    <w:rsid w:val="00DB6A8E"/>
    <w:rsid w:val="00DE3CFC"/>
    <w:rsid w:val="00DF0EB2"/>
    <w:rsid w:val="00E76D28"/>
    <w:rsid w:val="00E77922"/>
    <w:rsid w:val="00EA091A"/>
    <w:rsid w:val="00EA7730"/>
    <w:rsid w:val="00EC2B94"/>
    <w:rsid w:val="00ED3E26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6AA9B"/>
  <w15:chartTrackingRefBased/>
  <w15:docId w15:val="{C4B14547-820C-459B-9BB9-BEE3000D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E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A36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36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n</dc:creator>
  <cp:keywords/>
  <dc:description/>
  <cp:lastModifiedBy>Sinan</cp:lastModifiedBy>
  <cp:revision>3</cp:revision>
  <cp:lastPrinted>2018-07-23T13:16:00Z</cp:lastPrinted>
  <dcterms:created xsi:type="dcterms:W3CDTF">2021-06-11T17:45:00Z</dcterms:created>
  <dcterms:modified xsi:type="dcterms:W3CDTF">2021-06-11T17:51:00Z</dcterms:modified>
</cp:coreProperties>
</file>